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35a8bc7</w:t>
        </w:r>
      </w:hyperlink>
      <w:r>
        <w:t xml:space="preserve"> </w:t>
      </w:r>
      <w:r>
        <w:t xml:space="preserve">on June 6,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in close proximity to the implant surface (i.e. closer than 200 µn).</w:t>
      </w:r>
      <w:r>
        <w:t xml:space="preserve"> </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e full collection of all relevant scanning and reconstruction parameters for each dataset shown in all figures is given in a table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0 kV and an X-ray source current of 200 µA.</w:t>
      </w:r>
      <w:r>
        <w:t xml:space="preserve"> </w:t>
      </w:r>
      <w:r>
        <w:t xml:space="preserve">The sample was rotated over totally 360° with one projection acquired at each 0.05° and 3 projections were averaged.</w:t>
      </w:r>
      <w:r>
        <w:t xml:space="preserve"> </w:t>
      </w:r>
      <w:r>
        <w:t xml:space="preserve">This resulted in an isometric voxel size of 2.98 µ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lt;–! More about the method here –&gt;</w:t>
      </w:r>
    </w:p>
    <w:p>
      <w:pPr>
        <w:pStyle w:val="BodyText"/>
      </w:pPr>
      <w:r>
        <w:t xml:space="preserve">On the other hand, it enables tomographic imaging of the murine hind limb vasculature with less artifacts around the bone at lower acceleration voltages, which in most instances leads to shorter scanning times.</w:t>
      </w:r>
      <w:r>
        <w:t xml:space="preserve"> </w:t>
      </w:r>
      <w:r>
        <w:t xml:space="preserve">These samples were imaged with a SKYSCAN 1172,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59 kV and an X-ray source current of 167 µA.</w:t>
      </w:r>
      <w:r>
        <w:t xml:space="preserve"> </w:t>
      </w:r>
      <w:r>
        <w:t xml:space="preserve">The X-rays were filtered by 0.2 mm of aluminum prior to incidence onto the sample.</w:t>
      </w:r>
      <w:r>
        <w:t xml:space="preserve"> </w:t>
      </w:r>
      <w:r>
        <w:t xml:space="preserve">The sample was rotated over totally 180° with one projection acquired at each 0.1° and 2 projections were averaged.</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60 kV and an X-ray source current of 166 µA.</w:t>
      </w:r>
      <w:r>
        <w:t xml:space="preserve"> </w:t>
      </w:r>
      <w:r>
        <w:t xml:space="preserve">The X-rays were filtered by 0.2 mm of aluminum prior to incidence onto the sample.</w:t>
      </w:r>
      <w:r>
        <w:t xml:space="preserve"> </w:t>
      </w:r>
      <w:r>
        <w:t xml:space="preserve">The sample was rotated over totally 360° with one projection acquired at each 0.1° and 3 projections were averaged.</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lt;–! More about the method here –&gt;</w:t>
      </w:r>
    </w:p>
    <w:p>
      <w:pPr>
        <w:pStyle w:val="BodyText"/>
      </w:pPr>
      <w:r>
        <w:t xml:space="preserve">The mouse teeth were imaged using a desktop microCT scanner SKYSCAN 1272 (Fig.</w:t>
      </w:r>
      <w:r>
        <w:t xml:space="preserve"> </w:t>
      </w:r>
      <w:hyperlink w:anchor="fig:4">
        <w:r>
          <w:rPr>
            <w:rStyle w:val="Hyperlink"/>
          </w:rPr>
          <w:t xml:space="preserve">4</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80 kV.&lt;–! AT WHICH CURRENT?</w:t>
      </w:r>
      <w:r>
        <w:t xml:space="preserve"> </w:t>
      </w:r>
      <w:r>
        <w:t xml:space="preserve">“</w:t>
      </w:r>
      <w:r>
        <w:t xml:space="preserve">and an X-ray source current of XXX µA.</w:t>
      </w:r>
      <w:r>
        <w:t xml:space="preserve">”</w:t>
      </w:r>
      <w:r>
        <w:t xml:space="preserve">–&gt;</w:t>
      </w:r>
      <w:r>
        <w:t xml:space="preserve"> </w:t>
      </w:r>
      <w:r>
        <w:t xml:space="preserve">The X-rays were filtered by 0.2 mm of aluminum prior to incidence onto the sample.</w:t>
      </w:r>
      <w:r>
        <w:t xml:space="preserve"> </w:t>
      </w:r>
      <w:r>
        <w:t xml:space="preserve">The sample was rotated over totally 360° with one projection acquired at each 0.1° and 4 projections were averaged.</w:t>
      </w:r>
      <w:r>
        <w:t xml:space="preserve"> </w:t>
      </w:r>
      <w:r>
        <w:t xml:space="preserve">This resulted in an isometric voxel size of 1.0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intramuscularly anesthetized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r>
        <w:t xml:space="preserve"> </w:t>
      </w:r>
      <w:r>
        <w:t xml:space="preserve">Mandibles were then later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The sample was rotated over totally 360° with one projection acquired at each 0.15° and 5 projections were averaged.</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o horizontally overlapping projections were stitched to one to increase the imaged sample volume.</w:t>
      </w:r>
      <w:r>
        <w:t xml:space="preserve"> </w:t>
      </w:r>
      <w:r>
        <w:t xml:space="preserve">This resulted in an isometric voxel size of 8 µm.</w:t>
      </w:r>
      <w:r>
        <w:t xml:space="preserve"> </w:t>
      </w:r>
      <w:r>
        <w:t xml:space="preserve">Data was visualized with CTvox (v.3.3.1).</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all relevant parameters are given in the</w:t>
      </w:r>
      <w:r>
        <w:t xml:space="preserve"> </w:t>
      </w:r>
      <w:hyperlink w:anchor="supplementary-materials">
        <w:r>
          <w:rPr>
            <w:rStyle w:val="Hyperlink"/>
          </w:rPr>
          <w:t xml:space="preserve">Supplementary Materials</w:t>
        </w:r>
      </w:hyperlink>
      <w:r>
        <w:t xml:space="preserve">.</w:t>
      </w:r>
      <w:r>
        <w:t xml:space="preserve"> </w:t>
      </w:r>
      <w:r>
        <w:t xml:space="preserve">Very briefly, this scan was performed with an X-ray source acceleration voltage of 100 kV and an X-ray source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0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5a8bc74b38c7e557fb98e42b9b695036703b4d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5a8bc74b38c7e557fb98e42b9b695036703b4d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5a8bc74b38c7e557fb98e42b9b695036703b4d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35a8bc74b38c7e557fb98e42b9b695036703b4d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35a8bc74b38c7e557fb98e42b9b695036703b4dc"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35a8bc74b38c7e557fb98e42b9b695036703b4d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06T15:02:18Z</dcterms:created>
  <dcterms:modified xsi:type="dcterms:W3CDTF">2023-06-06T15: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